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identify-protect-detect-respond-recover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 Ministry of Justice (MoJ) 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3" w:name="the-standard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 MoJ must achieve (and suppliers to MoJ, where they process MoJ 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End w:id="23"/>
    <w:bookmarkStart w:id="24" w:name="identify"/>
    <w:p>
      <w:pPr>
        <w:pStyle w:val="Heading2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u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uing of key operational services provided.</w:t>
      </w:r>
    </w:p>
    <w:bookmarkEnd w:id="24"/>
    <w:bookmarkStart w:id="25" w:name="protect"/>
    <w:p>
      <w:pPr>
        <w:pStyle w:val="Heading2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5"/>
    <w:bookmarkStart w:id="27" w:name="detect"/>
    <w:p>
      <w:pPr>
        <w:pStyle w:val="Heading2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6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7"/>
    <w:bookmarkStart w:id="28" w:name="respond"/>
    <w:p>
      <w:pPr>
        <w:pStyle w:val="Heading2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8"/>
    <w:bookmarkStart w:id="29" w:name="recover"/>
    <w:p>
      <w:pPr>
        <w:pStyle w:val="Heading2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9"/>
    <w:bookmarkStart w:id="32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31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32"/>
    <w:bookmarkStart w:id="34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3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6" Target="https://www.ncsc.gov.uk/cisp" TargetMode="External" /><Relationship Type="http://schemas.openxmlformats.org/officeDocument/2006/relationships/hyperlink" Id="rId31" Target="mailto:CyberConsultancy@digital.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30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6" Target="https://www.ncsc.gov.uk/cisp" TargetMode="External" /><Relationship Type="http://schemas.openxmlformats.org/officeDocument/2006/relationships/hyperlink" Id="rId31" Target="mailto:CyberConsultancy@digital.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30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3:14:19Z</dcterms:created>
  <dcterms:modified xsi:type="dcterms:W3CDTF">2021-06-14T13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